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1754" w:rsidRDefault="003057A2" w:rsidP="003057A2">
      <w:pPr>
        <w:pStyle w:val="Title"/>
        <w:jc w:val="center"/>
        <w:rPr>
          <w:rFonts w:eastAsia="Times New Roman"/>
          <w:lang w:val="en"/>
        </w:rPr>
      </w:pPr>
      <w:r w:rsidRPr="003057A2">
        <w:rPr>
          <w:rFonts w:eastAsia="Times New Roman"/>
          <w:noProof/>
        </w:rPr>
        <w:drawing>
          <wp:inline distT="0" distB="0" distL="0" distR="0" wp14:anchorId="1AB4CE7F" wp14:editId="2562AE03">
            <wp:extent cx="690679" cy="584200"/>
            <wp:effectExtent l="0" t="0" r="0" b="6350"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721" cy="605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241754" w:rsidRPr="000C3018" w:rsidRDefault="002E384E" w:rsidP="000C3018">
      <w:pPr>
        <w:pStyle w:val="Title"/>
        <w:jc w:val="center"/>
        <w:rPr>
          <w:rFonts w:eastAsia="Times New Roman"/>
          <w:lang w:val="en"/>
        </w:rPr>
      </w:pPr>
      <w:r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B16BEF" wp14:editId="3D86AE74">
                <wp:simplePos x="0" y="0"/>
                <wp:positionH relativeFrom="margin">
                  <wp:align>center</wp:align>
                </wp:positionH>
                <wp:positionV relativeFrom="paragraph">
                  <wp:posOffset>7096125</wp:posOffset>
                </wp:positionV>
                <wp:extent cx="6276975" cy="9525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6975" cy="952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2B4D" w:rsidRDefault="000E2C81" w:rsidP="002E384E">
                            <w:pPr>
                              <w:spacing w:after="0" w:line="240" w:lineRule="auto"/>
                            </w:pPr>
                            <w:r>
                              <w:t xml:space="preserve">Click on the </w:t>
                            </w:r>
                            <w:r w:rsidRPr="002E384E">
                              <w:rPr>
                                <w:b/>
                              </w:rPr>
                              <w:t>Cite this book TAB</w:t>
                            </w:r>
                            <w:r>
                              <w:t xml:space="preserve"> within a book or e-book record</w:t>
                            </w:r>
                            <w:r w:rsidR="002E384E">
                              <w:t xml:space="preserve"> in the library catalogue</w:t>
                            </w:r>
                            <w:r>
                              <w:t>, and write down the APA reference.</w:t>
                            </w:r>
                          </w:p>
                          <w:p w:rsidR="002E384E" w:rsidRDefault="002E384E" w:rsidP="002E384E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E384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0A008E" wp14:editId="57C43A73">
                                  <wp:extent cx="1657350" cy="333375"/>
                                  <wp:effectExtent l="0" t="0" r="0" b="952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7350" cy="3333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E384E" w:rsidRDefault="002E384E" w:rsidP="002E38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B16BE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558.75pt;width:494.25pt;height:75pt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" fillcolor="white [3201]" strokeweight=".5pt">
                <v:textbox>
                  <w:txbxContent>
                    <w:p w:rsidR="00C12B4D" w:rsidRDefault="000E2C81" w:rsidP="002E384E">
                      <w:pPr>
                        <w:spacing w:after="0" w:line="240" w:lineRule="auto"/>
                      </w:pPr>
                      <w:r>
                        <w:t xml:space="preserve">Click on the </w:t>
                      </w:r>
                      <w:r w:rsidRPr="002E384E">
                        <w:rPr>
                          <w:b/>
                        </w:rPr>
                        <w:t>Cite this book TAB</w:t>
                      </w:r>
                      <w:r>
                        <w:t xml:space="preserve"> within</w:t>
                      </w:r>
                      <w:bookmarkStart w:id="1" w:name="_GoBack"/>
                      <w:bookmarkEnd w:id="1"/>
                      <w:r>
                        <w:t xml:space="preserve"> a book or e-book record</w:t>
                      </w:r>
                      <w:r w:rsidR="002E384E">
                        <w:t xml:space="preserve"> in the library catalogue</w:t>
                      </w:r>
                      <w:r>
                        <w:t>, and write down the APA reference.</w:t>
                      </w:r>
                    </w:p>
                    <w:p w:rsidR="002E384E" w:rsidRDefault="002E384E" w:rsidP="002E384E">
                      <w:pPr>
                        <w:spacing w:after="0" w:line="240" w:lineRule="auto"/>
                      </w:pPr>
                    </w:p>
                    <w:p w:rsidR="000E2C81" w:rsidRDefault="000E2C81" w:rsidP="002E384E">
                      <w:r>
                        <w:rPr>
                          <w:noProof/>
                        </w:rPr>
                        <w:drawing>
                          <wp:inline distT="0" distB="0" distL="0" distR="0" wp14:anchorId="610A008E" wp14:editId="57C43A73">
                            <wp:extent cx="1657350" cy="333375"/>
                            <wp:effectExtent l="0" t="0" r="0" b="952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57350" cy="3333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E384E" w:rsidRDefault="002E384E" w:rsidP="002E384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E2C81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9F3AD8" wp14:editId="75A13CE5">
                <wp:simplePos x="0" y="0"/>
                <wp:positionH relativeFrom="margin">
                  <wp:align>center</wp:align>
                </wp:positionH>
                <wp:positionV relativeFrom="paragraph">
                  <wp:posOffset>5628640</wp:posOffset>
                </wp:positionV>
                <wp:extent cx="6296025" cy="13049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6025" cy="1304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2C81" w:rsidRDefault="000E2C81" w:rsidP="000E2C81">
                            <w:pPr>
                              <w:spacing w:after="0" w:line="240" w:lineRule="auto"/>
                            </w:pPr>
                            <w:r>
                              <w:t xml:space="preserve">Search the </w:t>
                            </w:r>
                            <w:r w:rsidR="00406556" w:rsidRPr="00406556">
                              <w:t xml:space="preserve">Library </w:t>
                            </w:r>
                            <w:r w:rsidR="002E384E">
                              <w:rPr>
                                <w:b/>
                              </w:rPr>
                              <w:t>Discovery</w:t>
                            </w:r>
                            <w:r>
                              <w:t xml:space="preserve"> </w:t>
                            </w:r>
                            <w:r w:rsidR="00406556">
                              <w:t xml:space="preserve">tab </w:t>
                            </w:r>
                            <w:r>
                              <w:t>to find ONE book or e-book useful for your topic, and record here:</w:t>
                            </w:r>
                          </w:p>
                          <w:p w:rsidR="000E2C81" w:rsidRDefault="000E2C81" w:rsidP="000E2C81">
                            <w:pPr>
                              <w:spacing w:after="0" w:line="240" w:lineRule="auto"/>
                            </w:pPr>
                            <w:r>
                              <w:t>(</w:t>
                            </w:r>
                            <w:hyperlink r:id="rId10" w:history="1">
                              <w:r w:rsidRPr="003B0DD1">
                                <w:rPr>
                                  <w:rStyle w:val="Hyperlink"/>
                                </w:rPr>
                                <w:t>http://libraries.hct.ac.ae/</w:t>
                              </w:r>
                            </w:hyperlink>
                            <w:r>
                              <w:t xml:space="preserve"> )</w:t>
                            </w:r>
                          </w:p>
                          <w:p w:rsidR="002E384E" w:rsidRDefault="002E384E" w:rsidP="000E2C81">
                            <w:pPr>
                              <w:spacing w:after="0" w:line="240" w:lineRule="auto"/>
                            </w:pPr>
                            <w:r>
                              <w:t>Author:</w:t>
                            </w:r>
                          </w:p>
                          <w:p w:rsidR="002E384E" w:rsidRDefault="002E384E" w:rsidP="000E2C81">
                            <w:pPr>
                              <w:spacing w:after="0" w:line="240" w:lineRule="auto"/>
                            </w:pPr>
                            <w:r>
                              <w:t>Title:</w:t>
                            </w:r>
                          </w:p>
                          <w:p w:rsidR="002E384E" w:rsidRDefault="002E384E" w:rsidP="000E2C81">
                            <w:pPr>
                              <w:spacing w:after="0" w:line="240" w:lineRule="auto"/>
                            </w:pPr>
                            <w:r>
                              <w:t>Call Number:</w:t>
                            </w:r>
                          </w:p>
                          <w:p w:rsidR="002E384E" w:rsidRDefault="002E384E" w:rsidP="000E2C81">
                            <w:pPr>
                              <w:spacing w:after="0" w:line="240" w:lineRule="auto"/>
                            </w:pPr>
                            <w:r>
                              <w:t>Status (is it available today</w:t>
                            </w:r>
                            <w:r w:rsidR="00406556">
                              <w:t>?</w:t>
                            </w:r>
                            <w:r>
                              <w:t>):</w:t>
                            </w:r>
                          </w:p>
                          <w:p w:rsidR="002E384E" w:rsidRDefault="002E384E" w:rsidP="000E2C81">
                            <w:pPr>
                              <w:spacing w:after="0" w:line="240" w:lineRule="auto"/>
                            </w:pPr>
                            <w:r>
                              <w:t>Can you print out this information to keep your research work together in a file?</w:t>
                            </w:r>
                          </w:p>
                          <w:p w:rsidR="00212492" w:rsidRDefault="00212492">
                            <w:pPr>
                              <w:rPr>
                                <w:noProof/>
                              </w:rPr>
                            </w:pPr>
                          </w:p>
                          <w:p w:rsidR="00212492" w:rsidRDefault="00212492"/>
                          <w:p w:rsidR="00212492" w:rsidRDefault="0021249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9F3AD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0;margin-top:443.2pt;width:495.75pt;height:102.7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" fillcolor="white [3201]" strokeweight=".5pt">
                <v:textbox>
                  <w:txbxContent>
                    <w:p w:rsidR="000E2C81" w:rsidRDefault="000E2C81" w:rsidP="000E2C81">
                      <w:pPr>
                        <w:spacing w:after="0" w:line="240" w:lineRule="auto"/>
                      </w:pPr>
                      <w:r>
                        <w:t xml:space="preserve">Search the </w:t>
                      </w:r>
                      <w:r w:rsidR="00406556" w:rsidRPr="00406556">
                        <w:t xml:space="preserve">Library </w:t>
                      </w:r>
                      <w:r w:rsidR="002E384E">
                        <w:rPr>
                          <w:b/>
                        </w:rPr>
                        <w:t>Discovery</w:t>
                      </w:r>
                      <w:r>
                        <w:t xml:space="preserve"> </w:t>
                      </w:r>
                      <w:r w:rsidR="00406556">
                        <w:t xml:space="preserve">tab </w:t>
                      </w:r>
                      <w:r>
                        <w:t>to find ONE book or e-book useful for your topic, and record here:</w:t>
                      </w:r>
                    </w:p>
                    <w:p w:rsidR="000E2C81" w:rsidRDefault="000E2C81" w:rsidP="000E2C81">
                      <w:pPr>
                        <w:spacing w:after="0" w:line="240" w:lineRule="auto"/>
                      </w:pPr>
                      <w:r>
                        <w:t>(</w:t>
                      </w:r>
                      <w:hyperlink r:id="rId11" w:history="1">
                        <w:r w:rsidRPr="003B0DD1">
                          <w:rPr>
                            <w:rStyle w:val="Hyperlink"/>
                          </w:rPr>
                          <w:t>http://libraries.hct.ac.ae/</w:t>
                        </w:r>
                      </w:hyperlink>
                      <w:r>
                        <w:t xml:space="preserve"> )</w:t>
                      </w:r>
                    </w:p>
                    <w:p w:rsidR="002E384E" w:rsidRDefault="002E384E" w:rsidP="000E2C81">
                      <w:pPr>
                        <w:spacing w:after="0" w:line="240" w:lineRule="auto"/>
                      </w:pPr>
                      <w:r>
                        <w:t>Author:</w:t>
                      </w:r>
                    </w:p>
                    <w:p w:rsidR="002E384E" w:rsidRDefault="002E384E" w:rsidP="000E2C81">
                      <w:pPr>
                        <w:spacing w:after="0" w:line="240" w:lineRule="auto"/>
                      </w:pPr>
                      <w:r>
                        <w:t>Title:</w:t>
                      </w:r>
                    </w:p>
                    <w:p w:rsidR="002E384E" w:rsidRDefault="002E384E" w:rsidP="000E2C81">
                      <w:pPr>
                        <w:spacing w:after="0" w:line="240" w:lineRule="auto"/>
                      </w:pPr>
                      <w:r>
                        <w:t>Call Number:</w:t>
                      </w:r>
                    </w:p>
                    <w:p w:rsidR="002E384E" w:rsidRDefault="002E384E" w:rsidP="000E2C81">
                      <w:pPr>
                        <w:spacing w:after="0" w:line="240" w:lineRule="auto"/>
                      </w:pPr>
                      <w:r>
                        <w:t>Status (is it available today</w:t>
                      </w:r>
                      <w:r w:rsidR="00406556">
                        <w:t>?</w:t>
                      </w:r>
                      <w:r>
                        <w:t>):</w:t>
                      </w:r>
                    </w:p>
                    <w:p w:rsidR="002E384E" w:rsidRDefault="002E384E" w:rsidP="000E2C81">
                      <w:pPr>
                        <w:spacing w:after="0" w:line="240" w:lineRule="auto"/>
                      </w:pPr>
                      <w:r>
                        <w:t>Can you print out this information to keep your research work together in a file?</w:t>
                      </w:r>
                    </w:p>
                    <w:p w:rsidR="00212492" w:rsidRDefault="00212492">
                      <w:pPr>
                        <w:rPr>
                          <w:noProof/>
                        </w:rPr>
                      </w:pPr>
                    </w:p>
                    <w:p w:rsidR="00212492" w:rsidRDefault="00212492"/>
                    <w:p w:rsidR="00212492" w:rsidRDefault="00212492"/>
                  </w:txbxContent>
                </v:textbox>
                <w10:wrap anchorx="margin"/>
              </v:shape>
            </w:pict>
          </mc:Fallback>
        </mc:AlternateContent>
      </w:r>
      <w:r w:rsidR="000E2C81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711217" wp14:editId="46CFB1B4">
                <wp:simplePos x="0" y="0"/>
                <wp:positionH relativeFrom="margin">
                  <wp:align>center</wp:align>
                </wp:positionH>
                <wp:positionV relativeFrom="paragraph">
                  <wp:posOffset>4638675</wp:posOffset>
                </wp:positionV>
                <wp:extent cx="6315075" cy="8191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15075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2492" w:rsidRDefault="000E2C81" w:rsidP="00212492">
                            <w:pPr>
                              <w:spacing w:after="0" w:line="240" w:lineRule="auto"/>
                            </w:pPr>
                            <w:r>
                              <w:t xml:space="preserve">What </w:t>
                            </w:r>
                            <w:r w:rsidR="002E384E">
                              <w:t xml:space="preserve">type of </w:t>
                            </w:r>
                            <w:r>
                              <w:t>resources do I need for this assignment</w:t>
                            </w:r>
                            <w:r w:rsidR="002E384E">
                              <w:t xml:space="preserve"> (e.g. books, websites)</w:t>
                            </w:r>
                            <w:r>
                              <w:t>?  How man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11217" id="Text Box 4" o:spid="_x0000_s1028" type="#_x0000_t202" style="position:absolute;left:0;text-align:left;margin-left:0;margin-top:365.25pt;width:497.25pt;height:64.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" fillcolor="white [3201]" strokeweight=".5pt">
                <v:textbox>
                  <w:txbxContent>
                    <w:p w:rsidR="00212492" w:rsidRDefault="000E2C81" w:rsidP="00212492">
                      <w:pPr>
                        <w:spacing w:after="0" w:line="240" w:lineRule="auto"/>
                      </w:pPr>
                      <w:r>
                        <w:t xml:space="preserve">What </w:t>
                      </w:r>
                      <w:r w:rsidR="002E384E">
                        <w:t xml:space="preserve">type of </w:t>
                      </w:r>
                      <w:r>
                        <w:t>resources do I need for this assignment</w:t>
                      </w:r>
                      <w:r w:rsidR="002E384E">
                        <w:t xml:space="preserve"> (e.g. books, websites)</w:t>
                      </w:r>
                      <w:r>
                        <w:t>?  How man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2C81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E12CD2" wp14:editId="61814A61">
                <wp:simplePos x="0" y="0"/>
                <wp:positionH relativeFrom="margin">
                  <wp:align>center</wp:align>
                </wp:positionH>
                <wp:positionV relativeFrom="paragraph">
                  <wp:posOffset>2686050</wp:posOffset>
                </wp:positionV>
                <wp:extent cx="6296025" cy="7239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6025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2492" w:rsidRDefault="00212492">
                            <w:r>
                              <w:t>My topic for this assignment (underline the important key words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12CD2" id="Text Box 3" o:spid="_x0000_s1029" type="#_x0000_t202" style="position:absolute;left:0;text-align:left;margin-left:0;margin-top:211.5pt;width:495.75pt;height:57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" fillcolor="white [3201]" strokeweight=".5pt">
                <v:textbox>
                  <w:txbxContent>
                    <w:p w:rsidR="00212492" w:rsidRDefault="00212492">
                      <w:r>
                        <w:t>My topic for this assignment (underline the important key words)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12492" w:rsidRPr="00212492"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7528E7" wp14:editId="23AEF100">
                <wp:simplePos x="0" y="0"/>
                <wp:positionH relativeFrom="margin">
                  <wp:posOffset>-295275</wp:posOffset>
                </wp:positionH>
                <wp:positionV relativeFrom="paragraph">
                  <wp:posOffset>638175</wp:posOffset>
                </wp:positionV>
                <wp:extent cx="6553200" cy="75723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7572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>NAME: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>ASSIGNMENT TOPIC: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 xml:space="preserve">TEACHER: 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>DUE DATE: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>LENGTH OF ASSIGNMENT: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  <w:r>
                              <w:t>GROUP MEMBERS:</w:t>
                            </w: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502"/>
                              <w:gridCol w:w="2502"/>
                              <w:gridCol w:w="2502"/>
                              <w:gridCol w:w="2502"/>
                            </w:tblGrid>
                            <w:tr w:rsidR="00212492" w:rsidTr="00212492">
                              <w:tc>
                                <w:tcPr>
                                  <w:tcW w:w="2505" w:type="dxa"/>
                                  <w:shd w:val="clear" w:color="auto" w:fill="B6DDE8" w:themeFill="accent5" w:themeFillTint="66"/>
                                </w:tcPr>
                                <w:p w:rsidR="00212492" w:rsidRPr="00212492" w:rsidRDefault="00212492" w:rsidP="00212492">
                                  <w:pPr>
                                    <w:rPr>
                                      <w:b/>
                                    </w:rPr>
                                  </w:pPr>
                                  <w:r w:rsidRPr="00212492">
                                    <w:rPr>
                                      <w:b/>
                                    </w:rPr>
                                    <w:t>Keywords</w:t>
                                  </w:r>
                                </w:p>
                              </w:tc>
                              <w:tc>
                                <w:tcPr>
                                  <w:tcW w:w="2506" w:type="dxa"/>
                                  <w:shd w:val="clear" w:color="auto" w:fill="B6DDE8" w:themeFill="accent5" w:themeFillTint="66"/>
                                </w:tcPr>
                                <w:p w:rsidR="00212492" w:rsidRPr="00212492" w:rsidRDefault="00212492" w:rsidP="00212492">
                                  <w:pPr>
                                    <w:rPr>
                                      <w:b/>
                                    </w:rPr>
                                  </w:pPr>
                                  <w:r w:rsidRPr="00212492">
                                    <w:rPr>
                                      <w:b/>
                                    </w:rPr>
                                    <w:t>Synonyms</w:t>
                                  </w:r>
                                </w:p>
                              </w:tc>
                              <w:tc>
                                <w:tcPr>
                                  <w:tcW w:w="2506" w:type="dxa"/>
                                  <w:shd w:val="clear" w:color="auto" w:fill="B6DDE8" w:themeFill="accent5" w:themeFillTint="66"/>
                                </w:tcPr>
                                <w:p w:rsidR="00212492" w:rsidRPr="00212492" w:rsidRDefault="00212492" w:rsidP="00212492">
                                  <w:pPr>
                                    <w:rPr>
                                      <w:b/>
                                    </w:rPr>
                                  </w:pPr>
                                  <w:r w:rsidRPr="00212492">
                                    <w:rPr>
                                      <w:b/>
                                    </w:rPr>
                                    <w:t>Broader terms</w:t>
                                  </w:r>
                                </w:p>
                              </w:tc>
                              <w:tc>
                                <w:tcPr>
                                  <w:tcW w:w="2506" w:type="dxa"/>
                                  <w:shd w:val="clear" w:color="auto" w:fill="B6DDE8" w:themeFill="accent5" w:themeFillTint="66"/>
                                </w:tcPr>
                                <w:p w:rsidR="00212492" w:rsidRPr="00212492" w:rsidRDefault="00212492" w:rsidP="00212492">
                                  <w:pPr>
                                    <w:rPr>
                                      <w:b/>
                                    </w:rPr>
                                  </w:pPr>
                                  <w:r w:rsidRPr="00212492">
                                    <w:rPr>
                                      <w:b/>
                                    </w:rPr>
                                    <w:t>Narrower terms</w:t>
                                  </w:r>
                                </w:p>
                              </w:tc>
                            </w:tr>
                            <w:tr w:rsidR="00212492" w:rsidTr="00212492">
                              <w:tc>
                                <w:tcPr>
                                  <w:tcW w:w="2505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</w:tr>
                            <w:tr w:rsidR="00212492" w:rsidTr="00212492">
                              <w:tc>
                                <w:tcPr>
                                  <w:tcW w:w="2505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</w:tr>
                            <w:tr w:rsidR="00212492" w:rsidTr="00212492">
                              <w:tc>
                                <w:tcPr>
                                  <w:tcW w:w="2505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</w:tr>
                            <w:tr w:rsidR="00212492" w:rsidTr="00212492">
                              <w:tc>
                                <w:tcPr>
                                  <w:tcW w:w="2505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  <w:tc>
                                <w:tcPr>
                                  <w:tcW w:w="2506" w:type="dxa"/>
                                </w:tcPr>
                                <w:p w:rsidR="00212492" w:rsidRDefault="00212492" w:rsidP="00212492"/>
                              </w:tc>
                            </w:tr>
                          </w:tbl>
                          <w:p w:rsidR="00212492" w:rsidRDefault="00212492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Default="000E2C81" w:rsidP="00212492">
                            <w:pPr>
                              <w:spacing w:after="0" w:line="240" w:lineRule="auto"/>
                            </w:pPr>
                          </w:p>
                          <w:p w:rsidR="000E2C81" w:rsidRPr="000E2C81" w:rsidRDefault="000E2C81" w:rsidP="00212492">
                            <w:pPr>
                              <w:spacing w:after="0" w:line="240" w:lineRule="auto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528E7" id="Text Box 2" o:spid="_x0000_s1030" type="#_x0000_t202" style="position:absolute;left:0;text-align:left;margin-left:-23.25pt;margin-top:50.25pt;width:516pt;height:59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">
                <v:textbox>
                  <w:txbxContent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>NAME: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>ASSIGNMENT TOPIC: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 xml:space="preserve">TEACHER: 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>DUE DATE: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>LENGTH OF ASSIGNMENT: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  <w:r>
                        <w:t>GROUP MEMBERS:</w:t>
                      </w: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502"/>
                        <w:gridCol w:w="2502"/>
                        <w:gridCol w:w="2502"/>
                        <w:gridCol w:w="2502"/>
                      </w:tblGrid>
                      <w:tr w:rsidR="00212492" w:rsidTr="00212492">
                        <w:tc>
                          <w:tcPr>
                            <w:tcW w:w="2505" w:type="dxa"/>
                            <w:shd w:val="clear" w:color="auto" w:fill="B6DDE8" w:themeFill="accent5" w:themeFillTint="66"/>
                          </w:tcPr>
                          <w:p w:rsidR="00212492" w:rsidRPr="00212492" w:rsidRDefault="00212492" w:rsidP="00212492">
                            <w:pPr>
                              <w:rPr>
                                <w:b/>
                              </w:rPr>
                            </w:pPr>
                            <w:r w:rsidRPr="00212492">
                              <w:rPr>
                                <w:b/>
                              </w:rPr>
                              <w:t>Keywords</w:t>
                            </w:r>
                          </w:p>
                        </w:tc>
                        <w:tc>
                          <w:tcPr>
                            <w:tcW w:w="2506" w:type="dxa"/>
                            <w:shd w:val="clear" w:color="auto" w:fill="B6DDE8" w:themeFill="accent5" w:themeFillTint="66"/>
                          </w:tcPr>
                          <w:p w:rsidR="00212492" w:rsidRPr="00212492" w:rsidRDefault="00212492" w:rsidP="00212492">
                            <w:pPr>
                              <w:rPr>
                                <w:b/>
                              </w:rPr>
                            </w:pPr>
                            <w:r w:rsidRPr="00212492">
                              <w:rPr>
                                <w:b/>
                              </w:rPr>
                              <w:t>Synonyms</w:t>
                            </w:r>
                          </w:p>
                        </w:tc>
                        <w:tc>
                          <w:tcPr>
                            <w:tcW w:w="2506" w:type="dxa"/>
                            <w:shd w:val="clear" w:color="auto" w:fill="B6DDE8" w:themeFill="accent5" w:themeFillTint="66"/>
                          </w:tcPr>
                          <w:p w:rsidR="00212492" w:rsidRPr="00212492" w:rsidRDefault="00212492" w:rsidP="00212492">
                            <w:pPr>
                              <w:rPr>
                                <w:b/>
                              </w:rPr>
                            </w:pPr>
                            <w:r w:rsidRPr="00212492">
                              <w:rPr>
                                <w:b/>
                              </w:rPr>
                              <w:t>Broader terms</w:t>
                            </w:r>
                          </w:p>
                        </w:tc>
                        <w:tc>
                          <w:tcPr>
                            <w:tcW w:w="2506" w:type="dxa"/>
                            <w:shd w:val="clear" w:color="auto" w:fill="B6DDE8" w:themeFill="accent5" w:themeFillTint="66"/>
                          </w:tcPr>
                          <w:p w:rsidR="00212492" w:rsidRPr="00212492" w:rsidRDefault="00212492" w:rsidP="00212492">
                            <w:pPr>
                              <w:rPr>
                                <w:b/>
                              </w:rPr>
                            </w:pPr>
                            <w:r w:rsidRPr="00212492">
                              <w:rPr>
                                <w:b/>
                              </w:rPr>
                              <w:t>Narrower terms</w:t>
                            </w:r>
                          </w:p>
                        </w:tc>
                      </w:tr>
                      <w:tr w:rsidR="00212492" w:rsidTr="00212492">
                        <w:tc>
                          <w:tcPr>
                            <w:tcW w:w="2505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</w:tr>
                      <w:tr w:rsidR="00212492" w:rsidTr="00212492">
                        <w:tc>
                          <w:tcPr>
                            <w:tcW w:w="2505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</w:tr>
                      <w:tr w:rsidR="00212492" w:rsidTr="00212492">
                        <w:tc>
                          <w:tcPr>
                            <w:tcW w:w="2505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</w:tr>
                      <w:tr w:rsidR="00212492" w:rsidTr="00212492">
                        <w:tc>
                          <w:tcPr>
                            <w:tcW w:w="2505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  <w:tc>
                          <w:tcPr>
                            <w:tcW w:w="2506" w:type="dxa"/>
                          </w:tcPr>
                          <w:p w:rsidR="00212492" w:rsidRDefault="00212492" w:rsidP="00212492"/>
                        </w:tc>
                      </w:tr>
                    </w:tbl>
                    <w:p w:rsidR="00212492" w:rsidRDefault="00212492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Default="000E2C81" w:rsidP="00212492">
                      <w:pPr>
                        <w:spacing w:after="0" w:line="240" w:lineRule="auto"/>
                      </w:pPr>
                    </w:p>
                    <w:p w:rsidR="000E2C81" w:rsidRPr="000E2C81" w:rsidRDefault="000E2C81" w:rsidP="00212492">
                      <w:pPr>
                        <w:spacing w:after="0" w:line="240" w:lineRule="auto"/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2492">
        <w:rPr>
          <w:rFonts w:eastAsia="Times New Roman"/>
          <w:lang w:val="en"/>
        </w:rPr>
        <w:t>Planning my Research Project</w:t>
      </w:r>
      <w:bookmarkStart w:id="0" w:name="_GoBack"/>
      <w:bookmarkEnd w:id="0"/>
    </w:p>
    <w:sectPr w:rsidR="00241754" w:rsidRPr="000C3018" w:rsidSect="00212492"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Q0NTQ2NjewNLM0MDVT0lEKTi0uzszPAykwrQUAPoj4CiwAAAA="/>
  </w:docVars>
  <w:rsids>
    <w:rsidRoot w:val="00393031"/>
    <w:rsid w:val="00070829"/>
    <w:rsid w:val="000C3018"/>
    <w:rsid w:val="000E2C81"/>
    <w:rsid w:val="00212492"/>
    <w:rsid w:val="00241754"/>
    <w:rsid w:val="002E384E"/>
    <w:rsid w:val="003057A2"/>
    <w:rsid w:val="00393031"/>
    <w:rsid w:val="00406556"/>
    <w:rsid w:val="00472175"/>
    <w:rsid w:val="00681EAA"/>
    <w:rsid w:val="007A7277"/>
    <w:rsid w:val="00AE5DEB"/>
    <w:rsid w:val="00C12B4D"/>
    <w:rsid w:val="00D7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CE2A84-FE5F-4707-A5FF-B3FB94F10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930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930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303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9303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93031"/>
    <w:rPr>
      <w:b/>
      <w:bCs/>
    </w:rPr>
  </w:style>
  <w:style w:type="paragraph" w:customStyle="1" w:styleId="citation">
    <w:name w:val="citation"/>
    <w:basedOn w:val="Normal"/>
    <w:rsid w:val="00393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9303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93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303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303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level4bl">
    <w:name w:val="level_4_bl"/>
    <w:basedOn w:val="Normal"/>
    <w:rsid w:val="002417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17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75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12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8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9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ibraries.hct.ac.ae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libraries.hct.ac.ae/" TargetMode="External"/><Relationship Id="rId4" Type="http://schemas.openxmlformats.org/officeDocument/2006/relationships/styles" Target="styles.xml"/><Relationship Id="rId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213FC937B054092C5BDB40A88DDD9" ma:contentTypeVersion="0" ma:contentTypeDescription="Create a new document." ma:contentTypeScope="" ma:versionID="5c4d10541c13cccbcadc3f0f8f0162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33AD81-0FC4-4287-B8C7-A7F3841CB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CCB71-20D7-4D43-8ECF-173284DB08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7DA6DD-AB13-4EFA-BE9D-F894E672BF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Dr. Janet Martin</cp:lastModifiedBy>
  <cp:revision>2</cp:revision>
  <dcterms:created xsi:type="dcterms:W3CDTF">2015-08-23T06:14:00Z</dcterms:created>
  <dcterms:modified xsi:type="dcterms:W3CDTF">2015-08-23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213FC937B054092C5BDB40A88DDD9</vt:lpwstr>
  </property>
</Properties>
</file>